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148D8" w14:textId="77777777" w:rsidR="00E3024E" w:rsidRPr="00E3024E" w:rsidRDefault="00E3024E" w:rsidP="00E3024E">
      <w:pPr>
        <w:spacing w:after="0" w:line="240" w:lineRule="auto"/>
        <w:rPr>
          <w:sz w:val="20"/>
          <w:szCs w:val="20"/>
        </w:rPr>
      </w:pPr>
      <w:r w:rsidRPr="00E3024E">
        <w:rPr>
          <w:b/>
          <w:bCs/>
          <w:sz w:val="20"/>
          <w:szCs w:val="20"/>
        </w:rPr>
        <w:t>Course Info</w:t>
      </w:r>
      <w:r w:rsidRPr="00E3024E">
        <w:rPr>
          <w:sz w:val="20"/>
          <w:szCs w:val="20"/>
        </w:rPr>
        <w:t>: Database Development and Administration FALL-2023-71478-INFT-6203-F01</w:t>
      </w:r>
    </w:p>
    <w:p w14:paraId="451474D7" w14:textId="77777777" w:rsidR="00E3024E" w:rsidRPr="00E3024E" w:rsidRDefault="00E3024E" w:rsidP="00E3024E">
      <w:pPr>
        <w:spacing w:after="0" w:line="240" w:lineRule="auto"/>
        <w:rPr>
          <w:sz w:val="20"/>
          <w:szCs w:val="20"/>
        </w:rPr>
      </w:pPr>
      <w:r w:rsidRPr="00E3024E">
        <w:rPr>
          <w:b/>
          <w:bCs/>
          <w:sz w:val="20"/>
          <w:szCs w:val="20"/>
        </w:rPr>
        <w:t xml:space="preserve">Instructor: </w:t>
      </w:r>
      <w:r w:rsidRPr="00E3024E">
        <w:rPr>
          <w:sz w:val="20"/>
          <w:szCs w:val="20"/>
        </w:rPr>
        <w:t>Dr. Abdus Salam Siddique</w:t>
      </w:r>
    </w:p>
    <w:p w14:paraId="3CD324F0" w14:textId="77777777" w:rsidR="00E3024E" w:rsidRPr="00E3024E" w:rsidRDefault="00E3024E" w:rsidP="00E3024E">
      <w:pPr>
        <w:spacing w:after="0" w:line="240" w:lineRule="auto"/>
        <w:rPr>
          <w:sz w:val="20"/>
          <w:szCs w:val="20"/>
        </w:rPr>
      </w:pPr>
      <w:r w:rsidRPr="00E3024E">
        <w:rPr>
          <w:b/>
          <w:bCs/>
          <w:sz w:val="20"/>
          <w:szCs w:val="20"/>
        </w:rPr>
        <w:t>Student Name:</w:t>
      </w:r>
      <w:r w:rsidRPr="00E3024E">
        <w:rPr>
          <w:sz w:val="20"/>
          <w:szCs w:val="20"/>
        </w:rPr>
        <w:t xml:space="preserve"> </w:t>
      </w:r>
      <w:proofErr w:type="spellStart"/>
      <w:r w:rsidRPr="00E3024E">
        <w:rPr>
          <w:sz w:val="20"/>
          <w:szCs w:val="20"/>
        </w:rPr>
        <w:t>Seyed</w:t>
      </w:r>
      <w:proofErr w:type="spellEnd"/>
      <w:r w:rsidRPr="00E3024E">
        <w:rPr>
          <w:sz w:val="20"/>
          <w:szCs w:val="20"/>
        </w:rPr>
        <w:t xml:space="preserve"> Mohammad </w:t>
      </w:r>
      <w:proofErr w:type="spellStart"/>
      <w:r w:rsidRPr="00E3024E">
        <w:rPr>
          <w:sz w:val="20"/>
          <w:szCs w:val="20"/>
        </w:rPr>
        <w:t>Sanjari</w:t>
      </w:r>
      <w:proofErr w:type="spellEnd"/>
      <w:r w:rsidRPr="00E3024E">
        <w:rPr>
          <w:sz w:val="20"/>
          <w:szCs w:val="20"/>
        </w:rPr>
        <w:t xml:space="preserve"> </w:t>
      </w:r>
      <w:proofErr w:type="spellStart"/>
      <w:r w:rsidRPr="00E3024E">
        <w:rPr>
          <w:sz w:val="20"/>
          <w:szCs w:val="20"/>
        </w:rPr>
        <w:t>Pirmahalleh</w:t>
      </w:r>
      <w:proofErr w:type="spellEnd"/>
    </w:p>
    <w:p w14:paraId="0B3CD3F2" w14:textId="77777777" w:rsidR="00E3024E" w:rsidRPr="00E3024E" w:rsidRDefault="00E3024E" w:rsidP="00E3024E">
      <w:pPr>
        <w:spacing w:after="0" w:line="240" w:lineRule="auto"/>
        <w:rPr>
          <w:sz w:val="20"/>
          <w:szCs w:val="20"/>
        </w:rPr>
      </w:pPr>
      <w:r w:rsidRPr="00E3024E">
        <w:rPr>
          <w:b/>
          <w:bCs/>
          <w:sz w:val="20"/>
          <w:szCs w:val="20"/>
        </w:rPr>
        <w:t>T#:</w:t>
      </w:r>
      <w:r w:rsidRPr="00E3024E">
        <w:rPr>
          <w:sz w:val="20"/>
          <w:szCs w:val="20"/>
        </w:rPr>
        <w:t xml:space="preserve"> T01294563</w:t>
      </w:r>
    </w:p>
    <w:p w14:paraId="379BACB4" w14:textId="18A04199" w:rsidR="00E3024E" w:rsidRPr="00E3024E" w:rsidRDefault="00E3024E" w:rsidP="00E3024E">
      <w:pPr>
        <w:spacing w:after="0" w:line="240" w:lineRule="auto"/>
        <w:rPr>
          <w:sz w:val="20"/>
          <w:szCs w:val="20"/>
        </w:rPr>
      </w:pPr>
      <w:r w:rsidRPr="00E3024E">
        <w:rPr>
          <w:b/>
          <w:bCs/>
          <w:sz w:val="20"/>
          <w:szCs w:val="20"/>
        </w:rPr>
        <w:t>Assignment Number:</w:t>
      </w:r>
      <w:r w:rsidRPr="00E3024E">
        <w:rPr>
          <w:sz w:val="20"/>
          <w:szCs w:val="20"/>
        </w:rPr>
        <w:t xml:space="preserve"> Assignment </w:t>
      </w:r>
      <w:r w:rsidRPr="00E3024E">
        <w:rPr>
          <w:sz w:val="20"/>
          <w:szCs w:val="20"/>
        </w:rPr>
        <w:t>6</w:t>
      </w:r>
      <w:r w:rsidRPr="00E3024E">
        <w:rPr>
          <w:sz w:val="20"/>
          <w:szCs w:val="20"/>
        </w:rPr>
        <w:t xml:space="preserve">, Week </w:t>
      </w:r>
      <w:r w:rsidRPr="00E3024E">
        <w:rPr>
          <w:sz w:val="20"/>
          <w:szCs w:val="20"/>
        </w:rPr>
        <w:t>7</w:t>
      </w:r>
    </w:p>
    <w:p w14:paraId="6A3D3B4C" w14:textId="0FD0028D" w:rsidR="00E3024E" w:rsidRPr="00E3024E" w:rsidRDefault="00E3024E" w:rsidP="00E3024E">
      <w:pPr>
        <w:spacing w:after="0" w:line="240" w:lineRule="auto"/>
        <w:rPr>
          <w:sz w:val="20"/>
          <w:szCs w:val="20"/>
        </w:rPr>
      </w:pPr>
      <w:r w:rsidRPr="00E3024E">
        <w:rPr>
          <w:b/>
          <w:bCs/>
          <w:sz w:val="20"/>
          <w:szCs w:val="20"/>
        </w:rPr>
        <w:t>Date:</w:t>
      </w:r>
      <w:r w:rsidRPr="00E3024E">
        <w:rPr>
          <w:sz w:val="20"/>
          <w:szCs w:val="20"/>
        </w:rPr>
        <w:t xml:space="preserve"> </w:t>
      </w:r>
      <w:r w:rsidRPr="00E3024E">
        <w:rPr>
          <w:sz w:val="20"/>
          <w:szCs w:val="20"/>
        </w:rPr>
        <w:t>Oct</w:t>
      </w:r>
      <w:r w:rsidRPr="00E3024E">
        <w:rPr>
          <w:sz w:val="20"/>
          <w:szCs w:val="20"/>
        </w:rPr>
        <w:t xml:space="preserve"> </w:t>
      </w:r>
      <w:r w:rsidRPr="00E3024E">
        <w:rPr>
          <w:sz w:val="20"/>
          <w:szCs w:val="20"/>
        </w:rPr>
        <w:t>04</w:t>
      </w:r>
      <w:r w:rsidRPr="00E3024E">
        <w:rPr>
          <w:sz w:val="20"/>
          <w:szCs w:val="20"/>
        </w:rPr>
        <w:t>, 2023</w:t>
      </w:r>
    </w:p>
    <w:p w14:paraId="5564DE2A" w14:textId="77777777" w:rsidR="009D67F7" w:rsidRDefault="009D67F7" w:rsidP="009D67F7"/>
    <w:p w14:paraId="4E0F45E4" w14:textId="77777777" w:rsidR="009D67F7" w:rsidRDefault="009D67F7" w:rsidP="009D67F7">
      <w:r w:rsidRPr="009D67F7">
        <w:rPr>
          <w:b/>
          <w:bCs/>
        </w:rPr>
        <w:t xml:space="preserve">Question </w:t>
      </w:r>
      <w:proofErr w:type="gramStart"/>
      <w:r w:rsidRPr="009D67F7">
        <w:rPr>
          <w:b/>
          <w:bCs/>
        </w:rPr>
        <w:t>1 :</w:t>
      </w:r>
      <w:proofErr w:type="gramEnd"/>
      <w:r>
        <w:t xml:space="preserve"> Consider the relation:</w:t>
      </w:r>
    </w:p>
    <w:p w14:paraId="3AF90FAC" w14:textId="77777777" w:rsidR="009D67F7" w:rsidRDefault="009D67F7" w:rsidP="009D67F7">
      <w:r>
        <w:t>BOOK (</w:t>
      </w:r>
      <w:proofErr w:type="spellStart"/>
      <w:r>
        <w:t>Book_Name</w:t>
      </w:r>
      <w:proofErr w:type="spellEnd"/>
      <w:r>
        <w:t>, Author, Edition, Year)</w:t>
      </w:r>
    </w:p>
    <w:p w14:paraId="3FD2365B" w14:textId="6E102FCB" w:rsidR="009D67F7" w:rsidRDefault="009D67F7" w:rsidP="009D67F7">
      <w:r>
        <w:t>with the data:</w:t>
      </w:r>
    </w:p>
    <w:tbl>
      <w:tblPr>
        <w:tblW w:w="608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52"/>
        <w:gridCol w:w="1063"/>
        <w:gridCol w:w="909"/>
        <w:gridCol w:w="1961"/>
      </w:tblGrid>
      <w:tr w:rsidR="009D67F7" w:rsidRPr="009D67F7" w14:paraId="6ED620F4" w14:textId="77777777" w:rsidTr="009D67F7">
        <w:trPr>
          <w:trHeight w:val="583"/>
        </w:trPr>
        <w:tc>
          <w:tcPr>
            <w:tcW w:w="2152" w:type="dxa"/>
            <w:vAlign w:val="center"/>
            <w:hideMark/>
          </w:tcPr>
          <w:p w14:paraId="7D42F919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Book_Name</w:t>
            </w:r>
            <w:proofErr w:type="spellEnd"/>
          </w:p>
        </w:tc>
        <w:tc>
          <w:tcPr>
            <w:tcW w:w="1063" w:type="dxa"/>
            <w:vAlign w:val="center"/>
            <w:hideMark/>
          </w:tcPr>
          <w:p w14:paraId="0D5B2407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Author</w:t>
            </w:r>
          </w:p>
        </w:tc>
        <w:tc>
          <w:tcPr>
            <w:tcW w:w="909" w:type="dxa"/>
            <w:vAlign w:val="center"/>
            <w:hideMark/>
          </w:tcPr>
          <w:p w14:paraId="7C81E267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Edition</w:t>
            </w:r>
          </w:p>
        </w:tc>
        <w:tc>
          <w:tcPr>
            <w:tcW w:w="1961" w:type="dxa"/>
            <w:vAlign w:val="center"/>
            <w:hideMark/>
          </w:tcPr>
          <w:p w14:paraId="1DD77CA9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Copyright_Year</w:t>
            </w:r>
            <w:proofErr w:type="spellEnd"/>
          </w:p>
        </w:tc>
      </w:tr>
      <w:tr w:rsidR="009D67F7" w:rsidRPr="009D67F7" w14:paraId="53AAF445" w14:textId="77777777" w:rsidTr="009D67F7">
        <w:trPr>
          <w:trHeight w:val="570"/>
        </w:trPr>
        <w:tc>
          <w:tcPr>
            <w:tcW w:w="2152" w:type="dxa"/>
            <w:vAlign w:val="center"/>
            <w:hideMark/>
          </w:tcPr>
          <w:p w14:paraId="27BB2E5F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DB_fundamentals</w:t>
            </w:r>
            <w:proofErr w:type="spellEnd"/>
          </w:p>
        </w:tc>
        <w:tc>
          <w:tcPr>
            <w:tcW w:w="1063" w:type="dxa"/>
            <w:vAlign w:val="center"/>
            <w:hideMark/>
          </w:tcPr>
          <w:p w14:paraId="52EEC48F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Navathe</w:t>
            </w:r>
            <w:proofErr w:type="spellEnd"/>
          </w:p>
        </w:tc>
        <w:tc>
          <w:tcPr>
            <w:tcW w:w="909" w:type="dxa"/>
            <w:vAlign w:val="center"/>
            <w:hideMark/>
          </w:tcPr>
          <w:p w14:paraId="2CF777D2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61" w:type="dxa"/>
            <w:vAlign w:val="center"/>
            <w:hideMark/>
          </w:tcPr>
          <w:p w14:paraId="2CBC6CE9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2004</w:t>
            </w:r>
          </w:p>
        </w:tc>
      </w:tr>
      <w:tr w:rsidR="009D67F7" w:rsidRPr="009D67F7" w14:paraId="1E31DE0E" w14:textId="77777777" w:rsidTr="009D67F7">
        <w:trPr>
          <w:trHeight w:val="583"/>
        </w:trPr>
        <w:tc>
          <w:tcPr>
            <w:tcW w:w="2152" w:type="dxa"/>
            <w:vAlign w:val="center"/>
            <w:hideMark/>
          </w:tcPr>
          <w:p w14:paraId="6069DBCC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DB_fundamentals</w:t>
            </w:r>
            <w:proofErr w:type="spellEnd"/>
          </w:p>
        </w:tc>
        <w:tc>
          <w:tcPr>
            <w:tcW w:w="1063" w:type="dxa"/>
            <w:vAlign w:val="center"/>
            <w:hideMark/>
          </w:tcPr>
          <w:p w14:paraId="58220E0E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Elmasri</w:t>
            </w:r>
            <w:proofErr w:type="spellEnd"/>
          </w:p>
        </w:tc>
        <w:tc>
          <w:tcPr>
            <w:tcW w:w="909" w:type="dxa"/>
            <w:vAlign w:val="center"/>
            <w:hideMark/>
          </w:tcPr>
          <w:p w14:paraId="2D820CF9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61" w:type="dxa"/>
            <w:vAlign w:val="center"/>
            <w:hideMark/>
          </w:tcPr>
          <w:p w14:paraId="713876C9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2004</w:t>
            </w:r>
          </w:p>
        </w:tc>
      </w:tr>
      <w:tr w:rsidR="009D67F7" w:rsidRPr="009D67F7" w14:paraId="5A5830FE" w14:textId="77777777" w:rsidTr="009D67F7">
        <w:trPr>
          <w:trHeight w:val="583"/>
        </w:trPr>
        <w:tc>
          <w:tcPr>
            <w:tcW w:w="2152" w:type="dxa"/>
            <w:vAlign w:val="center"/>
            <w:hideMark/>
          </w:tcPr>
          <w:p w14:paraId="7A207B40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DB_fundamentals</w:t>
            </w:r>
            <w:proofErr w:type="spellEnd"/>
          </w:p>
        </w:tc>
        <w:tc>
          <w:tcPr>
            <w:tcW w:w="1063" w:type="dxa"/>
            <w:vAlign w:val="center"/>
            <w:hideMark/>
          </w:tcPr>
          <w:p w14:paraId="4B2540FB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Elmasri</w:t>
            </w:r>
            <w:proofErr w:type="spellEnd"/>
          </w:p>
        </w:tc>
        <w:tc>
          <w:tcPr>
            <w:tcW w:w="909" w:type="dxa"/>
            <w:vAlign w:val="center"/>
            <w:hideMark/>
          </w:tcPr>
          <w:p w14:paraId="6F3ACB67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61" w:type="dxa"/>
            <w:vAlign w:val="center"/>
            <w:hideMark/>
          </w:tcPr>
          <w:p w14:paraId="3D9A0FAD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2007</w:t>
            </w:r>
          </w:p>
        </w:tc>
      </w:tr>
      <w:tr w:rsidR="009D67F7" w:rsidRPr="009D67F7" w14:paraId="62B04BCB" w14:textId="77777777" w:rsidTr="009D67F7">
        <w:trPr>
          <w:trHeight w:val="570"/>
        </w:trPr>
        <w:tc>
          <w:tcPr>
            <w:tcW w:w="2152" w:type="dxa"/>
            <w:vAlign w:val="center"/>
            <w:hideMark/>
          </w:tcPr>
          <w:p w14:paraId="045C759D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DB_fundamentals</w:t>
            </w:r>
            <w:proofErr w:type="spellEnd"/>
          </w:p>
        </w:tc>
        <w:tc>
          <w:tcPr>
            <w:tcW w:w="1063" w:type="dxa"/>
            <w:vAlign w:val="center"/>
            <w:hideMark/>
          </w:tcPr>
          <w:p w14:paraId="6A18CCBE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Navathe</w:t>
            </w:r>
            <w:proofErr w:type="spellEnd"/>
          </w:p>
        </w:tc>
        <w:tc>
          <w:tcPr>
            <w:tcW w:w="909" w:type="dxa"/>
            <w:vAlign w:val="center"/>
            <w:hideMark/>
          </w:tcPr>
          <w:p w14:paraId="54738484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61" w:type="dxa"/>
            <w:vAlign w:val="center"/>
            <w:hideMark/>
          </w:tcPr>
          <w:p w14:paraId="6EAFA094" w14:textId="77777777" w:rsidR="009D67F7" w:rsidRPr="009D67F7" w:rsidRDefault="009D67F7" w:rsidP="009D67F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D67F7">
              <w:rPr>
                <w:rFonts w:ascii="Times New Roman" w:eastAsia="Times New Roman" w:hAnsi="Times New Roman" w:cs="Times New Roman"/>
                <w:sz w:val="24"/>
                <w:szCs w:val="24"/>
              </w:rPr>
              <w:t>2007</w:t>
            </w:r>
          </w:p>
        </w:tc>
      </w:tr>
    </w:tbl>
    <w:p w14:paraId="76BF8227" w14:textId="7E065EA7" w:rsidR="009D67F7" w:rsidRDefault="009D67F7" w:rsidP="00CD1D2F"/>
    <w:p w14:paraId="556A19B0" w14:textId="1BD7DF4A" w:rsidR="009D67F7" w:rsidRDefault="009D67F7" w:rsidP="00CD1D2F">
      <w:r w:rsidRPr="009D67F7">
        <w:t>Based on a common-sense understanding of the above data, what are the possible candidate keys of this relation?</w:t>
      </w:r>
    </w:p>
    <w:p w14:paraId="1E998AAB" w14:textId="03A1A448" w:rsidR="002E7C41" w:rsidRPr="002E7C41" w:rsidRDefault="002E7C41" w:rsidP="002E7C41">
      <w:pPr>
        <w:pStyle w:val="ListParagraph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70C0"/>
          <w:sz w:val="24"/>
          <w:szCs w:val="24"/>
        </w:rPr>
      </w:pPr>
      <w:proofErr w:type="spellStart"/>
      <w:r w:rsidRPr="002E7C41">
        <w:rPr>
          <w:rFonts w:cstheme="minorHAnsi"/>
          <w:color w:val="0070C0"/>
          <w:sz w:val="24"/>
          <w:szCs w:val="24"/>
        </w:rPr>
        <w:t>Book_Name</w:t>
      </w:r>
      <w:proofErr w:type="spellEnd"/>
      <w:r w:rsidRPr="002E7C41">
        <w:rPr>
          <w:rFonts w:cstheme="minorHAnsi"/>
          <w:color w:val="0070C0"/>
          <w:sz w:val="24"/>
          <w:szCs w:val="24"/>
        </w:rPr>
        <w:t xml:space="preserve"> + Author</w:t>
      </w:r>
    </w:p>
    <w:p w14:paraId="03698E2D" w14:textId="6B2807F7" w:rsidR="002E7C41" w:rsidRPr="002E7C41" w:rsidRDefault="002E7C41" w:rsidP="002E7C41">
      <w:pPr>
        <w:pStyle w:val="ListParagraph"/>
        <w:numPr>
          <w:ilvl w:val="0"/>
          <w:numId w:val="2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cstheme="minorHAnsi"/>
          <w:color w:val="0070C0"/>
          <w:sz w:val="24"/>
          <w:szCs w:val="24"/>
        </w:rPr>
      </w:pPr>
      <w:proofErr w:type="spellStart"/>
      <w:r w:rsidRPr="002E7C41">
        <w:rPr>
          <w:rFonts w:cstheme="minorHAnsi"/>
          <w:color w:val="0070C0"/>
          <w:sz w:val="24"/>
          <w:szCs w:val="24"/>
        </w:rPr>
        <w:t>Book_Name</w:t>
      </w:r>
      <w:proofErr w:type="spellEnd"/>
      <w:r w:rsidRPr="002E7C41">
        <w:rPr>
          <w:rFonts w:cstheme="minorHAnsi"/>
          <w:color w:val="0070C0"/>
          <w:sz w:val="24"/>
          <w:szCs w:val="24"/>
        </w:rPr>
        <w:t xml:space="preserve"> + Edition</w:t>
      </w:r>
    </w:p>
    <w:p w14:paraId="439DE1E4" w14:textId="77777777" w:rsidR="009D67F7" w:rsidRDefault="009D67F7" w:rsidP="00CD1D2F"/>
    <w:p w14:paraId="0770A8C2" w14:textId="05E103EE" w:rsidR="00CD1D2F" w:rsidRDefault="00CD1D2F" w:rsidP="004854FC">
      <w:r w:rsidRPr="009D67F7">
        <w:rPr>
          <w:b/>
          <w:bCs/>
        </w:rPr>
        <w:t>Question</w:t>
      </w:r>
      <w:r w:rsidR="009D67F7" w:rsidRPr="009D67F7">
        <w:rPr>
          <w:b/>
          <w:bCs/>
        </w:rPr>
        <w:t xml:space="preserve"> </w:t>
      </w:r>
      <w:proofErr w:type="gramStart"/>
      <w:r w:rsidR="009D67F7" w:rsidRPr="009D67F7">
        <w:rPr>
          <w:b/>
          <w:bCs/>
        </w:rPr>
        <w:t xml:space="preserve">2 </w:t>
      </w:r>
      <w:r w:rsidRPr="009D67F7">
        <w:rPr>
          <w:b/>
          <w:bCs/>
        </w:rPr>
        <w:t>:</w:t>
      </w:r>
      <w:proofErr w:type="gramEnd"/>
      <w:r>
        <w:t xml:space="preserve"> Consider the following table structure for a database that stores information about students and their courses:</w:t>
      </w:r>
    </w:p>
    <w:p w14:paraId="4E2F6A04" w14:textId="41E2A14A" w:rsidR="00CD1D2F" w:rsidRDefault="00CD1D2F" w:rsidP="00CD1D2F">
      <w:r>
        <w:t>Student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D1D2F" w14:paraId="5DC77ED9" w14:textId="77777777" w:rsidTr="00CD1D2F">
        <w:tc>
          <w:tcPr>
            <w:tcW w:w="1870" w:type="dxa"/>
          </w:tcPr>
          <w:p w14:paraId="1DB6F80E" w14:textId="241F2F4B" w:rsidR="00CD1D2F" w:rsidRDefault="00CD1D2F" w:rsidP="00CD1D2F">
            <w:proofErr w:type="spellStart"/>
            <w:r>
              <w:t>StudentID</w:t>
            </w:r>
            <w:proofErr w:type="spellEnd"/>
          </w:p>
        </w:tc>
        <w:tc>
          <w:tcPr>
            <w:tcW w:w="1870" w:type="dxa"/>
          </w:tcPr>
          <w:p w14:paraId="0F56E2D7" w14:textId="5181D641" w:rsidR="00CD1D2F" w:rsidRDefault="00CD1D2F" w:rsidP="00CD1D2F">
            <w:proofErr w:type="spellStart"/>
            <w:r>
              <w:t>StudentName</w:t>
            </w:r>
            <w:proofErr w:type="spellEnd"/>
          </w:p>
        </w:tc>
        <w:tc>
          <w:tcPr>
            <w:tcW w:w="1870" w:type="dxa"/>
          </w:tcPr>
          <w:p w14:paraId="13491CF6" w14:textId="31507E6E" w:rsidR="00CD1D2F" w:rsidRDefault="00CD1D2F" w:rsidP="00CD1D2F">
            <w:proofErr w:type="spellStart"/>
            <w:r>
              <w:t>CourseID</w:t>
            </w:r>
            <w:proofErr w:type="spellEnd"/>
          </w:p>
        </w:tc>
        <w:tc>
          <w:tcPr>
            <w:tcW w:w="1870" w:type="dxa"/>
          </w:tcPr>
          <w:p w14:paraId="76E8CE73" w14:textId="512F1832" w:rsidR="00CD1D2F" w:rsidRDefault="00CD1D2F" w:rsidP="00CD1D2F">
            <w:proofErr w:type="spellStart"/>
            <w:r>
              <w:t>CourseName</w:t>
            </w:r>
            <w:proofErr w:type="spellEnd"/>
            <w:r>
              <w:t xml:space="preserve">    </w:t>
            </w:r>
          </w:p>
        </w:tc>
        <w:tc>
          <w:tcPr>
            <w:tcW w:w="1870" w:type="dxa"/>
          </w:tcPr>
          <w:p w14:paraId="5C44FDBF" w14:textId="5C2706D2" w:rsidR="00CD1D2F" w:rsidRDefault="00CD1D2F" w:rsidP="00CD1D2F">
            <w:r>
              <w:t xml:space="preserve">Instructor   </w:t>
            </w:r>
          </w:p>
        </w:tc>
      </w:tr>
      <w:tr w:rsidR="00CD1D2F" w14:paraId="3D337AEA" w14:textId="77777777" w:rsidTr="00CD1D2F">
        <w:tc>
          <w:tcPr>
            <w:tcW w:w="1870" w:type="dxa"/>
          </w:tcPr>
          <w:p w14:paraId="495A2B57" w14:textId="37292CF5" w:rsidR="00CD1D2F" w:rsidRDefault="00CD1D2F" w:rsidP="00CD1D2F">
            <w:r>
              <w:t>1</w:t>
            </w:r>
          </w:p>
        </w:tc>
        <w:tc>
          <w:tcPr>
            <w:tcW w:w="1870" w:type="dxa"/>
          </w:tcPr>
          <w:p w14:paraId="233D80A6" w14:textId="19EC9997" w:rsidR="00CD1D2F" w:rsidRDefault="00CD1D2F" w:rsidP="00CD1D2F">
            <w:r>
              <w:t xml:space="preserve">Alice       </w:t>
            </w:r>
          </w:p>
        </w:tc>
        <w:tc>
          <w:tcPr>
            <w:tcW w:w="1870" w:type="dxa"/>
          </w:tcPr>
          <w:p w14:paraId="097D2432" w14:textId="112123D2" w:rsidR="00CD1D2F" w:rsidRDefault="00CD1D2F" w:rsidP="00CD1D2F">
            <w:r>
              <w:t>101</w:t>
            </w:r>
          </w:p>
        </w:tc>
        <w:tc>
          <w:tcPr>
            <w:tcW w:w="1870" w:type="dxa"/>
          </w:tcPr>
          <w:p w14:paraId="20E23502" w14:textId="143BC265" w:rsidR="00CD1D2F" w:rsidRDefault="00CD1D2F" w:rsidP="00CD1D2F">
            <w:r>
              <w:t>Mathematics</w:t>
            </w:r>
          </w:p>
        </w:tc>
        <w:tc>
          <w:tcPr>
            <w:tcW w:w="1870" w:type="dxa"/>
          </w:tcPr>
          <w:p w14:paraId="211852F6" w14:textId="2FB5CF56" w:rsidR="00CD1D2F" w:rsidRDefault="00CD1D2F" w:rsidP="00CD1D2F">
            <w:r>
              <w:t>Dr. Johnson</w:t>
            </w:r>
          </w:p>
        </w:tc>
      </w:tr>
      <w:tr w:rsidR="00CD1D2F" w14:paraId="7BDBF9A5" w14:textId="77777777" w:rsidTr="00CD1D2F">
        <w:tc>
          <w:tcPr>
            <w:tcW w:w="1870" w:type="dxa"/>
          </w:tcPr>
          <w:p w14:paraId="7AFF2AC9" w14:textId="41AE7B89" w:rsidR="00CD1D2F" w:rsidRDefault="00CD1D2F" w:rsidP="00CD1D2F">
            <w:r>
              <w:t>2</w:t>
            </w:r>
          </w:p>
        </w:tc>
        <w:tc>
          <w:tcPr>
            <w:tcW w:w="1870" w:type="dxa"/>
          </w:tcPr>
          <w:p w14:paraId="2A1961AC" w14:textId="26EC3CF9" w:rsidR="00CD1D2F" w:rsidRDefault="00CD1D2F" w:rsidP="00CD1D2F">
            <w:r>
              <w:t xml:space="preserve">Bob         </w:t>
            </w:r>
          </w:p>
        </w:tc>
        <w:tc>
          <w:tcPr>
            <w:tcW w:w="1870" w:type="dxa"/>
          </w:tcPr>
          <w:p w14:paraId="2AC4D8AE" w14:textId="7726AEF6" w:rsidR="00CD1D2F" w:rsidRDefault="00CD1D2F" w:rsidP="00CD1D2F">
            <w:r>
              <w:t>101</w:t>
            </w:r>
          </w:p>
        </w:tc>
        <w:tc>
          <w:tcPr>
            <w:tcW w:w="1870" w:type="dxa"/>
          </w:tcPr>
          <w:p w14:paraId="5CB952D7" w14:textId="068AFA3F" w:rsidR="00CD1D2F" w:rsidRDefault="00CD1D2F" w:rsidP="00CD1D2F">
            <w:r>
              <w:t>Mathematics</w:t>
            </w:r>
          </w:p>
        </w:tc>
        <w:tc>
          <w:tcPr>
            <w:tcW w:w="1870" w:type="dxa"/>
          </w:tcPr>
          <w:p w14:paraId="4CABF4D2" w14:textId="7BC92499" w:rsidR="00CD1D2F" w:rsidRDefault="00CD1D2F" w:rsidP="00CD1D2F">
            <w:r>
              <w:t xml:space="preserve">Dr. Johnson  </w:t>
            </w:r>
          </w:p>
        </w:tc>
      </w:tr>
      <w:tr w:rsidR="00CD1D2F" w14:paraId="48973C35" w14:textId="77777777" w:rsidTr="00CD1D2F">
        <w:tc>
          <w:tcPr>
            <w:tcW w:w="1870" w:type="dxa"/>
          </w:tcPr>
          <w:p w14:paraId="41053B95" w14:textId="5DC60A03" w:rsidR="00CD1D2F" w:rsidRDefault="00CD1D2F" w:rsidP="00CD1D2F">
            <w:r>
              <w:t>3</w:t>
            </w:r>
          </w:p>
        </w:tc>
        <w:tc>
          <w:tcPr>
            <w:tcW w:w="1870" w:type="dxa"/>
          </w:tcPr>
          <w:p w14:paraId="00CB9AB9" w14:textId="3B9D9648" w:rsidR="00CD1D2F" w:rsidRDefault="00CD1D2F" w:rsidP="00CD1D2F">
            <w:r>
              <w:t xml:space="preserve">Alice       </w:t>
            </w:r>
          </w:p>
        </w:tc>
        <w:tc>
          <w:tcPr>
            <w:tcW w:w="1870" w:type="dxa"/>
          </w:tcPr>
          <w:p w14:paraId="1DFB6BA6" w14:textId="58120E18" w:rsidR="00CD1D2F" w:rsidRDefault="00CD1D2F" w:rsidP="00CD1D2F">
            <w:r>
              <w:t>102</w:t>
            </w:r>
          </w:p>
        </w:tc>
        <w:tc>
          <w:tcPr>
            <w:tcW w:w="1870" w:type="dxa"/>
          </w:tcPr>
          <w:p w14:paraId="515D7AE0" w14:textId="41FA5CC0" w:rsidR="00CD1D2F" w:rsidRDefault="00CD1D2F" w:rsidP="00CD1D2F">
            <w:r>
              <w:t>Physics</w:t>
            </w:r>
          </w:p>
        </w:tc>
        <w:tc>
          <w:tcPr>
            <w:tcW w:w="1870" w:type="dxa"/>
          </w:tcPr>
          <w:p w14:paraId="0A3FB1DE" w14:textId="51EE28BE" w:rsidR="00CD1D2F" w:rsidRDefault="00CD1D2F" w:rsidP="00CD1D2F">
            <w:r>
              <w:t xml:space="preserve">Dr. Smith </w:t>
            </w:r>
          </w:p>
        </w:tc>
      </w:tr>
      <w:tr w:rsidR="00CD1D2F" w14:paraId="529C8049" w14:textId="77777777" w:rsidTr="00CD1D2F">
        <w:tc>
          <w:tcPr>
            <w:tcW w:w="1870" w:type="dxa"/>
          </w:tcPr>
          <w:p w14:paraId="6CED9DAF" w14:textId="117B0DBA" w:rsidR="00CD1D2F" w:rsidRDefault="00CD1D2F" w:rsidP="00CD1D2F">
            <w:r>
              <w:t>4</w:t>
            </w:r>
          </w:p>
        </w:tc>
        <w:tc>
          <w:tcPr>
            <w:tcW w:w="1870" w:type="dxa"/>
          </w:tcPr>
          <w:p w14:paraId="72C73A02" w14:textId="378E3ECA" w:rsidR="00CD1D2F" w:rsidRDefault="00CD1D2F" w:rsidP="00CD1D2F">
            <w:r>
              <w:t xml:space="preserve">Charlie     </w:t>
            </w:r>
          </w:p>
        </w:tc>
        <w:tc>
          <w:tcPr>
            <w:tcW w:w="1870" w:type="dxa"/>
          </w:tcPr>
          <w:p w14:paraId="60094D3F" w14:textId="3EEE0C26" w:rsidR="00CD1D2F" w:rsidRDefault="00CD1D2F" w:rsidP="00CD1D2F">
            <w:r>
              <w:t>103</w:t>
            </w:r>
          </w:p>
        </w:tc>
        <w:tc>
          <w:tcPr>
            <w:tcW w:w="1870" w:type="dxa"/>
          </w:tcPr>
          <w:p w14:paraId="5FE540BA" w14:textId="1A84005D" w:rsidR="00CD1D2F" w:rsidRDefault="00CD1D2F" w:rsidP="00CD1D2F">
            <w:r>
              <w:t>Chemistry</w:t>
            </w:r>
          </w:p>
        </w:tc>
        <w:tc>
          <w:tcPr>
            <w:tcW w:w="1870" w:type="dxa"/>
          </w:tcPr>
          <w:p w14:paraId="78F10D69" w14:textId="1F392F1B" w:rsidR="00CD1D2F" w:rsidRDefault="00CD1D2F" w:rsidP="00CD1D2F">
            <w:r>
              <w:t xml:space="preserve">Dr. White    </w:t>
            </w:r>
          </w:p>
        </w:tc>
      </w:tr>
      <w:tr w:rsidR="009D67F7" w14:paraId="7AD18474" w14:textId="77777777" w:rsidTr="00FC2058">
        <w:tc>
          <w:tcPr>
            <w:tcW w:w="1870" w:type="dxa"/>
          </w:tcPr>
          <w:p w14:paraId="2B524CE0" w14:textId="77777777" w:rsidR="009D67F7" w:rsidRDefault="009D67F7" w:rsidP="00FC2058">
            <w:r>
              <w:t>4</w:t>
            </w:r>
          </w:p>
        </w:tc>
        <w:tc>
          <w:tcPr>
            <w:tcW w:w="1870" w:type="dxa"/>
          </w:tcPr>
          <w:p w14:paraId="0F5C0904" w14:textId="77777777" w:rsidR="009D67F7" w:rsidRDefault="009D67F7" w:rsidP="00FC2058">
            <w:r>
              <w:t xml:space="preserve">Charlie     </w:t>
            </w:r>
          </w:p>
        </w:tc>
        <w:tc>
          <w:tcPr>
            <w:tcW w:w="1870" w:type="dxa"/>
          </w:tcPr>
          <w:p w14:paraId="58D2978C" w14:textId="77777777" w:rsidR="009D67F7" w:rsidRDefault="009D67F7" w:rsidP="00FC2058">
            <w:r>
              <w:t>103</w:t>
            </w:r>
          </w:p>
        </w:tc>
        <w:tc>
          <w:tcPr>
            <w:tcW w:w="1870" w:type="dxa"/>
          </w:tcPr>
          <w:p w14:paraId="220CBF6F" w14:textId="77777777" w:rsidR="009D67F7" w:rsidRDefault="009D67F7" w:rsidP="00FC2058">
            <w:r>
              <w:t>Chemistry</w:t>
            </w:r>
          </w:p>
        </w:tc>
        <w:tc>
          <w:tcPr>
            <w:tcW w:w="1870" w:type="dxa"/>
          </w:tcPr>
          <w:p w14:paraId="5E18DC8A" w14:textId="77777777" w:rsidR="009D67F7" w:rsidRDefault="009D67F7" w:rsidP="00FC2058">
            <w:r>
              <w:t xml:space="preserve">Dr. White    </w:t>
            </w:r>
          </w:p>
        </w:tc>
      </w:tr>
      <w:tr w:rsidR="009D67F7" w14:paraId="517908C5" w14:textId="77777777" w:rsidTr="00CD1D2F">
        <w:tc>
          <w:tcPr>
            <w:tcW w:w="1870" w:type="dxa"/>
          </w:tcPr>
          <w:p w14:paraId="3AC131CB" w14:textId="5FA21B7B" w:rsidR="009D67F7" w:rsidRDefault="009D67F7" w:rsidP="009D67F7">
            <w:r>
              <w:t>3</w:t>
            </w:r>
          </w:p>
        </w:tc>
        <w:tc>
          <w:tcPr>
            <w:tcW w:w="1870" w:type="dxa"/>
          </w:tcPr>
          <w:p w14:paraId="209FFB5C" w14:textId="69052DB3" w:rsidR="009D67F7" w:rsidRDefault="009D67F7" w:rsidP="009D67F7">
            <w:r>
              <w:t xml:space="preserve">Alice       </w:t>
            </w:r>
          </w:p>
        </w:tc>
        <w:tc>
          <w:tcPr>
            <w:tcW w:w="1870" w:type="dxa"/>
          </w:tcPr>
          <w:p w14:paraId="347ABE42" w14:textId="06B71B13" w:rsidR="009D67F7" w:rsidRDefault="009D67F7" w:rsidP="009D67F7">
            <w:r>
              <w:t>102</w:t>
            </w:r>
          </w:p>
        </w:tc>
        <w:tc>
          <w:tcPr>
            <w:tcW w:w="1870" w:type="dxa"/>
          </w:tcPr>
          <w:p w14:paraId="63E1A88A" w14:textId="399662B9" w:rsidR="009D67F7" w:rsidRDefault="009D67F7" w:rsidP="009D67F7">
            <w:r>
              <w:t>Physics</w:t>
            </w:r>
          </w:p>
        </w:tc>
        <w:tc>
          <w:tcPr>
            <w:tcW w:w="1870" w:type="dxa"/>
          </w:tcPr>
          <w:p w14:paraId="630BA9AC" w14:textId="59561D3C" w:rsidR="009D67F7" w:rsidRDefault="009D67F7" w:rsidP="009D67F7">
            <w:r>
              <w:t xml:space="preserve">Dr. Smith </w:t>
            </w:r>
          </w:p>
        </w:tc>
      </w:tr>
    </w:tbl>
    <w:p w14:paraId="0C02FBF7" w14:textId="77777777" w:rsidR="00CD1D2F" w:rsidRDefault="00CD1D2F" w:rsidP="00CD1D2F"/>
    <w:p w14:paraId="6988E468" w14:textId="591753DB" w:rsidR="00CD1D2F" w:rsidRDefault="00CD1D2F" w:rsidP="00CD1D2F">
      <w:r>
        <w:t>Apply</w:t>
      </w:r>
      <w:r w:rsidR="009D67F7">
        <w:t xml:space="preserve"> 3</w:t>
      </w:r>
      <w:proofErr w:type="gramStart"/>
      <w:r w:rsidR="009D67F7" w:rsidRPr="009D67F7">
        <w:rPr>
          <w:vertAlign w:val="superscript"/>
        </w:rPr>
        <w:t>rd</w:t>
      </w:r>
      <w:r w:rsidR="009D67F7">
        <w:t xml:space="preserve"> </w:t>
      </w:r>
      <w:r>
        <w:t xml:space="preserve"> normalization</w:t>
      </w:r>
      <w:proofErr w:type="gramEnd"/>
      <w:r>
        <w:t xml:space="preserve"> techniques to improve the table structure.</w:t>
      </w:r>
    </w:p>
    <w:p w14:paraId="2125A760" w14:textId="2C94E022" w:rsidR="004854FC" w:rsidRDefault="004854FC" w:rsidP="00CD1D2F">
      <w:pPr>
        <w:rPr>
          <w:color w:val="0070C0"/>
        </w:rPr>
      </w:pPr>
      <w:r w:rsidRPr="004854FC">
        <w:rPr>
          <w:color w:val="0070C0"/>
        </w:rPr>
        <w:t>Please Find My Answer in the next page</w:t>
      </w:r>
    </w:p>
    <w:p w14:paraId="6F55ED7D" w14:textId="4B948952" w:rsidR="004854FC" w:rsidRDefault="004854FC" w:rsidP="00CD1D2F">
      <w:pPr>
        <w:rPr>
          <w:color w:val="0070C0"/>
        </w:rPr>
      </w:pPr>
      <w:r w:rsidRPr="004854FC">
        <w:rPr>
          <w:color w:val="0070C0"/>
        </w:rPr>
        <w:lastRenderedPageBreak/>
        <w:t>Student Table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885"/>
        <w:gridCol w:w="1890"/>
      </w:tblGrid>
      <w:tr w:rsidR="004854FC" w14:paraId="07AF5474" w14:textId="77777777" w:rsidTr="004854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252766D8" w14:textId="1DD62CFE" w:rsidR="004854FC" w:rsidRPr="004854FC" w:rsidRDefault="004854FC" w:rsidP="00CD1D2F">
            <w:proofErr w:type="spellStart"/>
            <w:r w:rsidRPr="004854FC">
              <w:t>StudentID</w:t>
            </w:r>
            <w:proofErr w:type="spellEnd"/>
          </w:p>
        </w:tc>
        <w:tc>
          <w:tcPr>
            <w:tcW w:w="1890" w:type="dxa"/>
          </w:tcPr>
          <w:p w14:paraId="73A12257" w14:textId="4ED233C3" w:rsidR="004854FC" w:rsidRPr="004854FC" w:rsidRDefault="004854FC" w:rsidP="00CD1D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854FC">
              <w:t>Student Name</w:t>
            </w:r>
          </w:p>
        </w:tc>
      </w:tr>
      <w:tr w:rsidR="004854FC" w14:paraId="5614AD13" w14:textId="77777777" w:rsidTr="004854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C478861" w14:textId="4CD0F7AF" w:rsidR="004854FC" w:rsidRPr="004854FC" w:rsidRDefault="004854FC" w:rsidP="00CD1D2F">
            <w:pPr>
              <w:rPr>
                <w:color w:val="0070C0"/>
              </w:rPr>
            </w:pPr>
            <w:r>
              <w:rPr>
                <w:color w:val="0070C0"/>
              </w:rPr>
              <w:t>1</w:t>
            </w:r>
          </w:p>
        </w:tc>
        <w:tc>
          <w:tcPr>
            <w:tcW w:w="1890" w:type="dxa"/>
          </w:tcPr>
          <w:p w14:paraId="0F47F1D2" w14:textId="2D7F0F68" w:rsidR="004854FC" w:rsidRDefault="004854FC" w:rsidP="00CD1D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Alice</w:t>
            </w:r>
          </w:p>
        </w:tc>
      </w:tr>
      <w:tr w:rsidR="004854FC" w14:paraId="2BF917E0" w14:textId="77777777" w:rsidTr="004854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2409D0C" w14:textId="4BB0B96E" w:rsidR="004854FC" w:rsidRDefault="004854FC" w:rsidP="00CD1D2F">
            <w:pPr>
              <w:rPr>
                <w:color w:val="0070C0"/>
              </w:rPr>
            </w:pPr>
            <w:r>
              <w:rPr>
                <w:color w:val="0070C0"/>
              </w:rPr>
              <w:t>2</w:t>
            </w:r>
          </w:p>
        </w:tc>
        <w:tc>
          <w:tcPr>
            <w:tcW w:w="1890" w:type="dxa"/>
          </w:tcPr>
          <w:p w14:paraId="33D5CBD2" w14:textId="6CF69C7C" w:rsidR="004854FC" w:rsidRDefault="004854FC" w:rsidP="00CD1D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Bob</w:t>
            </w:r>
          </w:p>
        </w:tc>
      </w:tr>
      <w:tr w:rsidR="004854FC" w14:paraId="1A738B7F" w14:textId="77777777" w:rsidTr="004854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E15A506" w14:textId="55C67FB6" w:rsidR="004854FC" w:rsidRDefault="004854FC" w:rsidP="00CD1D2F">
            <w:pPr>
              <w:rPr>
                <w:color w:val="0070C0"/>
              </w:rPr>
            </w:pPr>
            <w:r>
              <w:rPr>
                <w:color w:val="0070C0"/>
              </w:rPr>
              <w:t>3</w:t>
            </w:r>
          </w:p>
        </w:tc>
        <w:tc>
          <w:tcPr>
            <w:tcW w:w="1890" w:type="dxa"/>
          </w:tcPr>
          <w:p w14:paraId="6F6896F1" w14:textId="11A0D196" w:rsidR="004854FC" w:rsidRDefault="004854FC" w:rsidP="00CD1D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Alice</w:t>
            </w:r>
          </w:p>
        </w:tc>
      </w:tr>
      <w:tr w:rsidR="004854FC" w14:paraId="4C81125E" w14:textId="77777777" w:rsidTr="004854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5DBB48D9" w14:textId="3B1E3F49" w:rsidR="004854FC" w:rsidRDefault="004854FC" w:rsidP="00CD1D2F">
            <w:pPr>
              <w:rPr>
                <w:color w:val="0070C0"/>
              </w:rPr>
            </w:pPr>
            <w:r>
              <w:rPr>
                <w:color w:val="0070C0"/>
              </w:rPr>
              <w:t>4</w:t>
            </w:r>
          </w:p>
        </w:tc>
        <w:tc>
          <w:tcPr>
            <w:tcW w:w="1890" w:type="dxa"/>
          </w:tcPr>
          <w:p w14:paraId="74E69222" w14:textId="1A4CC1A3" w:rsidR="004854FC" w:rsidRDefault="004854FC" w:rsidP="00CD1D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Charlie</w:t>
            </w:r>
          </w:p>
        </w:tc>
      </w:tr>
    </w:tbl>
    <w:p w14:paraId="66909668" w14:textId="77777777" w:rsidR="004854FC" w:rsidRDefault="004854FC" w:rsidP="00CD1D2F">
      <w:pPr>
        <w:rPr>
          <w:color w:val="0070C0"/>
        </w:rPr>
      </w:pPr>
    </w:p>
    <w:p w14:paraId="4A3B7FF0" w14:textId="2B8FEFFB" w:rsidR="004854FC" w:rsidRDefault="004854FC" w:rsidP="00CD1D2F">
      <w:pPr>
        <w:rPr>
          <w:color w:val="0070C0"/>
        </w:rPr>
      </w:pPr>
      <w:r w:rsidRPr="004854FC">
        <w:rPr>
          <w:color w:val="0070C0"/>
        </w:rPr>
        <w:t>Course Table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615"/>
        <w:gridCol w:w="1710"/>
        <w:gridCol w:w="1800"/>
      </w:tblGrid>
      <w:tr w:rsidR="004854FC" w14:paraId="002E7E32" w14:textId="77777777" w:rsidTr="004854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3941A1E3" w14:textId="4AD98E65" w:rsidR="004854FC" w:rsidRPr="004854FC" w:rsidRDefault="004854FC" w:rsidP="00CD1D2F">
            <w:proofErr w:type="spellStart"/>
            <w:r w:rsidRPr="004854FC">
              <w:t>CourseID</w:t>
            </w:r>
            <w:proofErr w:type="spellEnd"/>
          </w:p>
        </w:tc>
        <w:tc>
          <w:tcPr>
            <w:tcW w:w="1710" w:type="dxa"/>
          </w:tcPr>
          <w:p w14:paraId="25EC5516" w14:textId="39A3D473" w:rsidR="004854FC" w:rsidRPr="004854FC" w:rsidRDefault="004854FC" w:rsidP="00CD1D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4854FC">
              <w:t>CourseName</w:t>
            </w:r>
            <w:proofErr w:type="spellEnd"/>
          </w:p>
        </w:tc>
        <w:tc>
          <w:tcPr>
            <w:tcW w:w="1800" w:type="dxa"/>
          </w:tcPr>
          <w:p w14:paraId="7688FBBD" w14:textId="22C18E7B" w:rsidR="004854FC" w:rsidRPr="004854FC" w:rsidRDefault="004854FC" w:rsidP="00CD1D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854FC">
              <w:t>Instructor</w:t>
            </w:r>
          </w:p>
        </w:tc>
      </w:tr>
      <w:tr w:rsidR="004854FC" w14:paraId="1C0A3544" w14:textId="77777777" w:rsidTr="004854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12ABF34C" w14:textId="173F86B3" w:rsidR="004854FC" w:rsidRDefault="004854FC" w:rsidP="00CD1D2F">
            <w:pPr>
              <w:rPr>
                <w:color w:val="0070C0"/>
              </w:rPr>
            </w:pPr>
            <w:r>
              <w:rPr>
                <w:color w:val="0070C0"/>
              </w:rPr>
              <w:t>101</w:t>
            </w:r>
          </w:p>
        </w:tc>
        <w:tc>
          <w:tcPr>
            <w:tcW w:w="1710" w:type="dxa"/>
          </w:tcPr>
          <w:p w14:paraId="69A167C0" w14:textId="06F16774" w:rsidR="004854FC" w:rsidRDefault="004854FC" w:rsidP="00CD1D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Mathematics</w:t>
            </w:r>
          </w:p>
        </w:tc>
        <w:tc>
          <w:tcPr>
            <w:tcW w:w="1800" w:type="dxa"/>
          </w:tcPr>
          <w:p w14:paraId="70162159" w14:textId="77082047" w:rsidR="004854FC" w:rsidRDefault="004854FC" w:rsidP="00CD1D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Dr. Johnson</w:t>
            </w:r>
          </w:p>
        </w:tc>
      </w:tr>
      <w:tr w:rsidR="004854FC" w14:paraId="47770FC0" w14:textId="77777777" w:rsidTr="004854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4EAA34C3" w14:textId="72D11F81" w:rsidR="004854FC" w:rsidRDefault="004854FC" w:rsidP="00CD1D2F">
            <w:pPr>
              <w:rPr>
                <w:color w:val="0070C0"/>
              </w:rPr>
            </w:pPr>
            <w:r>
              <w:rPr>
                <w:color w:val="0070C0"/>
              </w:rPr>
              <w:t>102</w:t>
            </w:r>
          </w:p>
        </w:tc>
        <w:tc>
          <w:tcPr>
            <w:tcW w:w="1710" w:type="dxa"/>
          </w:tcPr>
          <w:p w14:paraId="72B70C7B" w14:textId="54FA6CAF" w:rsidR="004854FC" w:rsidRDefault="004854FC" w:rsidP="00CD1D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Physics</w:t>
            </w:r>
          </w:p>
        </w:tc>
        <w:tc>
          <w:tcPr>
            <w:tcW w:w="1800" w:type="dxa"/>
          </w:tcPr>
          <w:p w14:paraId="7366BD3F" w14:textId="70402080" w:rsidR="004854FC" w:rsidRDefault="004854FC" w:rsidP="00CD1D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Dr. Smith</w:t>
            </w:r>
          </w:p>
        </w:tc>
      </w:tr>
      <w:tr w:rsidR="004854FC" w14:paraId="4B0813C2" w14:textId="77777777" w:rsidTr="004854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5" w:type="dxa"/>
          </w:tcPr>
          <w:p w14:paraId="3DA407F3" w14:textId="5201A4F5" w:rsidR="004854FC" w:rsidRDefault="004854FC" w:rsidP="00CD1D2F">
            <w:pPr>
              <w:rPr>
                <w:color w:val="0070C0"/>
              </w:rPr>
            </w:pPr>
            <w:r>
              <w:rPr>
                <w:color w:val="0070C0"/>
              </w:rPr>
              <w:t>103</w:t>
            </w:r>
          </w:p>
        </w:tc>
        <w:tc>
          <w:tcPr>
            <w:tcW w:w="1710" w:type="dxa"/>
          </w:tcPr>
          <w:p w14:paraId="58D1CEE4" w14:textId="5288A5EF" w:rsidR="004854FC" w:rsidRDefault="004854FC" w:rsidP="00CD1D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Chemistry</w:t>
            </w:r>
          </w:p>
        </w:tc>
        <w:tc>
          <w:tcPr>
            <w:tcW w:w="1800" w:type="dxa"/>
          </w:tcPr>
          <w:p w14:paraId="03FAE3F6" w14:textId="40B5B47B" w:rsidR="004854FC" w:rsidRDefault="004854FC" w:rsidP="00CD1D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Dr. White</w:t>
            </w:r>
          </w:p>
        </w:tc>
      </w:tr>
    </w:tbl>
    <w:p w14:paraId="4182C55D" w14:textId="77777777" w:rsidR="004854FC" w:rsidRDefault="004854FC" w:rsidP="00CD1D2F">
      <w:pPr>
        <w:rPr>
          <w:color w:val="0070C0"/>
        </w:rPr>
      </w:pPr>
    </w:p>
    <w:p w14:paraId="3B52F3FB" w14:textId="1E0D041B" w:rsidR="004854FC" w:rsidRDefault="004854FC" w:rsidP="00CD1D2F">
      <w:pPr>
        <w:rPr>
          <w:color w:val="0070C0"/>
        </w:rPr>
      </w:pPr>
      <w:proofErr w:type="spellStart"/>
      <w:r w:rsidRPr="004854FC">
        <w:rPr>
          <w:color w:val="0070C0"/>
        </w:rPr>
        <w:t>StudentCourse</w:t>
      </w:r>
      <w:proofErr w:type="spellEnd"/>
      <w:r w:rsidRPr="004854FC">
        <w:rPr>
          <w:color w:val="0070C0"/>
        </w:rPr>
        <w:t xml:space="preserve"> Table: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885"/>
        <w:gridCol w:w="1800"/>
      </w:tblGrid>
      <w:tr w:rsidR="004854FC" w14:paraId="4DD483C5" w14:textId="77777777" w:rsidTr="004854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4F5032F" w14:textId="26507B7E" w:rsidR="004854FC" w:rsidRPr="004854FC" w:rsidRDefault="004854FC" w:rsidP="00CD1D2F">
            <w:proofErr w:type="spellStart"/>
            <w:r w:rsidRPr="004854FC">
              <w:t>StudentID</w:t>
            </w:r>
            <w:proofErr w:type="spellEnd"/>
          </w:p>
        </w:tc>
        <w:tc>
          <w:tcPr>
            <w:tcW w:w="1800" w:type="dxa"/>
          </w:tcPr>
          <w:p w14:paraId="26881684" w14:textId="2AC49DDD" w:rsidR="004854FC" w:rsidRPr="004854FC" w:rsidRDefault="004854FC" w:rsidP="00CD1D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4854FC">
              <w:t>CourseID</w:t>
            </w:r>
            <w:proofErr w:type="spellEnd"/>
          </w:p>
        </w:tc>
      </w:tr>
      <w:tr w:rsidR="004854FC" w14:paraId="5EFEC6CE" w14:textId="77777777" w:rsidTr="004854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CCFF0C9" w14:textId="53E90133" w:rsidR="004854FC" w:rsidRDefault="004854FC" w:rsidP="00CD1D2F">
            <w:pPr>
              <w:rPr>
                <w:color w:val="0070C0"/>
              </w:rPr>
            </w:pPr>
            <w:r>
              <w:rPr>
                <w:color w:val="0070C0"/>
              </w:rPr>
              <w:t>1</w:t>
            </w:r>
          </w:p>
        </w:tc>
        <w:tc>
          <w:tcPr>
            <w:tcW w:w="1800" w:type="dxa"/>
          </w:tcPr>
          <w:p w14:paraId="00552F28" w14:textId="26BD537A" w:rsidR="004854FC" w:rsidRDefault="004854FC" w:rsidP="00CD1D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101</w:t>
            </w:r>
          </w:p>
        </w:tc>
      </w:tr>
      <w:tr w:rsidR="004854FC" w14:paraId="050610C1" w14:textId="77777777" w:rsidTr="004854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F1DAC4B" w14:textId="1E75D1F5" w:rsidR="004854FC" w:rsidRDefault="004854FC" w:rsidP="00CD1D2F">
            <w:pPr>
              <w:rPr>
                <w:color w:val="0070C0"/>
              </w:rPr>
            </w:pPr>
            <w:r>
              <w:rPr>
                <w:color w:val="0070C0"/>
              </w:rPr>
              <w:t>2</w:t>
            </w:r>
          </w:p>
        </w:tc>
        <w:tc>
          <w:tcPr>
            <w:tcW w:w="1800" w:type="dxa"/>
          </w:tcPr>
          <w:p w14:paraId="6067B134" w14:textId="3FDDF1A7" w:rsidR="004854FC" w:rsidRDefault="004854FC" w:rsidP="00CD1D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101</w:t>
            </w:r>
          </w:p>
        </w:tc>
      </w:tr>
      <w:tr w:rsidR="004854FC" w14:paraId="6AAFC032" w14:textId="77777777" w:rsidTr="004854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54BD6F10" w14:textId="29045F59" w:rsidR="004854FC" w:rsidRDefault="004854FC" w:rsidP="00CD1D2F">
            <w:pPr>
              <w:rPr>
                <w:color w:val="0070C0"/>
              </w:rPr>
            </w:pPr>
            <w:r>
              <w:rPr>
                <w:color w:val="0070C0"/>
              </w:rPr>
              <w:t>3</w:t>
            </w:r>
          </w:p>
        </w:tc>
        <w:tc>
          <w:tcPr>
            <w:tcW w:w="1800" w:type="dxa"/>
          </w:tcPr>
          <w:p w14:paraId="025AA670" w14:textId="1E275DDE" w:rsidR="004854FC" w:rsidRDefault="004854FC" w:rsidP="00CD1D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102</w:t>
            </w:r>
          </w:p>
        </w:tc>
      </w:tr>
      <w:tr w:rsidR="004854FC" w14:paraId="26F7CBD4" w14:textId="77777777" w:rsidTr="004854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36D3021" w14:textId="27CAADC7" w:rsidR="004854FC" w:rsidRDefault="004854FC" w:rsidP="00CD1D2F">
            <w:pPr>
              <w:rPr>
                <w:color w:val="0070C0"/>
              </w:rPr>
            </w:pPr>
            <w:r>
              <w:rPr>
                <w:color w:val="0070C0"/>
              </w:rPr>
              <w:t>4</w:t>
            </w:r>
          </w:p>
        </w:tc>
        <w:tc>
          <w:tcPr>
            <w:tcW w:w="1800" w:type="dxa"/>
          </w:tcPr>
          <w:p w14:paraId="3EDC5D65" w14:textId="0FBBC595" w:rsidR="004854FC" w:rsidRDefault="004854FC" w:rsidP="00CD1D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103</w:t>
            </w:r>
          </w:p>
        </w:tc>
      </w:tr>
      <w:tr w:rsidR="004854FC" w14:paraId="6F78A849" w14:textId="77777777" w:rsidTr="004854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B533938" w14:textId="257979F8" w:rsidR="004854FC" w:rsidRDefault="004854FC" w:rsidP="00CD1D2F">
            <w:pPr>
              <w:rPr>
                <w:color w:val="0070C0"/>
              </w:rPr>
            </w:pPr>
            <w:r>
              <w:rPr>
                <w:color w:val="0070C0"/>
              </w:rPr>
              <w:t>4</w:t>
            </w:r>
          </w:p>
        </w:tc>
        <w:tc>
          <w:tcPr>
            <w:tcW w:w="1800" w:type="dxa"/>
          </w:tcPr>
          <w:p w14:paraId="12C6CB79" w14:textId="101ECB3C" w:rsidR="004854FC" w:rsidRDefault="004854FC" w:rsidP="00CD1D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103</w:t>
            </w:r>
          </w:p>
        </w:tc>
      </w:tr>
      <w:tr w:rsidR="004854FC" w14:paraId="2CFDBF60" w14:textId="77777777" w:rsidTr="004854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2DCF5BB" w14:textId="4048EE4B" w:rsidR="004854FC" w:rsidRDefault="004854FC" w:rsidP="00CD1D2F">
            <w:pPr>
              <w:rPr>
                <w:color w:val="0070C0"/>
              </w:rPr>
            </w:pPr>
            <w:r>
              <w:rPr>
                <w:color w:val="0070C0"/>
              </w:rPr>
              <w:t>3</w:t>
            </w:r>
          </w:p>
        </w:tc>
        <w:tc>
          <w:tcPr>
            <w:tcW w:w="1800" w:type="dxa"/>
          </w:tcPr>
          <w:p w14:paraId="71CBA820" w14:textId="164B3914" w:rsidR="004854FC" w:rsidRDefault="004854FC" w:rsidP="00CD1D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</w:rPr>
            </w:pPr>
            <w:r>
              <w:rPr>
                <w:color w:val="0070C0"/>
              </w:rPr>
              <w:t>102</w:t>
            </w:r>
          </w:p>
        </w:tc>
      </w:tr>
    </w:tbl>
    <w:p w14:paraId="1FB5A689" w14:textId="77777777" w:rsidR="004854FC" w:rsidRPr="004854FC" w:rsidRDefault="004854FC" w:rsidP="00CD1D2F">
      <w:pPr>
        <w:rPr>
          <w:color w:val="0070C0"/>
        </w:rPr>
      </w:pPr>
    </w:p>
    <w:sectPr w:rsidR="004854FC" w:rsidRPr="004854FC" w:rsidSect="009D67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5486539F"/>
    <w:multiLevelType w:val="hybridMultilevel"/>
    <w:tmpl w:val="96D039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745809">
    <w:abstractNumId w:val="0"/>
  </w:num>
  <w:num w:numId="2" w16cid:durableId="7840096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NTI0NjA2MjU3NDNW0lEKTi0uzszPAykwrAUA+hBubiwAAAA="/>
  </w:docVars>
  <w:rsids>
    <w:rsidRoot w:val="00514E52"/>
    <w:rsid w:val="00152A4D"/>
    <w:rsid w:val="002E1044"/>
    <w:rsid w:val="002E7C41"/>
    <w:rsid w:val="004854FC"/>
    <w:rsid w:val="00505DF4"/>
    <w:rsid w:val="00514E52"/>
    <w:rsid w:val="005B4F4C"/>
    <w:rsid w:val="00670A24"/>
    <w:rsid w:val="009D67F7"/>
    <w:rsid w:val="00CD1D2F"/>
    <w:rsid w:val="00E30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D9FD2"/>
  <w15:chartTrackingRefBased/>
  <w15:docId w15:val="{05925105-E85A-41BA-AA2F-D93CCB9A1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1D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an1">
    <w:name w:val="span_1"/>
    <w:basedOn w:val="DefaultParagraphFont"/>
    <w:rsid w:val="009D67F7"/>
  </w:style>
  <w:style w:type="paragraph" w:styleId="ListParagraph">
    <w:name w:val="List Paragraph"/>
    <w:basedOn w:val="Normal"/>
    <w:uiPriority w:val="34"/>
    <w:qFormat/>
    <w:rsid w:val="002E7C41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4854F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805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97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Abdus Salam Siddique</dc:creator>
  <cp:keywords/>
  <dc:description/>
  <cp:lastModifiedBy>Seyed Sanjari Pirmahalleh</cp:lastModifiedBy>
  <cp:revision>2</cp:revision>
  <dcterms:created xsi:type="dcterms:W3CDTF">2023-10-04T06:16:00Z</dcterms:created>
  <dcterms:modified xsi:type="dcterms:W3CDTF">2023-10-04T06:16:00Z</dcterms:modified>
</cp:coreProperties>
</file>